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767E1" w14:textId="7E0B4DCC" w:rsidR="006C5D2D" w:rsidRDefault="00D97D9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2B0EFCC2" wp14:editId="4E9C2468">
            <wp:simplePos x="0" y="0"/>
            <wp:positionH relativeFrom="column">
              <wp:posOffset>7620</wp:posOffset>
            </wp:positionH>
            <wp:positionV relativeFrom="paragraph">
              <wp:posOffset>-295102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176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835">
        <w:rPr>
          <w:noProof/>
        </w:rPr>
        <w:drawing>
          <wp:anchor distT="0" distB="0" distL="114300" distR="114300" simplePos="0" relativeHeight="251682304" behindDoc="1" locked="0" layoutInCell="1" allowOverlap="1" wp14:anchorId="758042CA" wp14:editId="76166CB5">
            <wp:simplePos x="0" y="0"/>
            <wp:positionH relativeFrom="column">
              <wp:posOffset>5327015</wp:posOffset>
            </wp:positionH>
            <wp:positionV relativeFrom="paragraph">
              <wp:posOffset>-257810</wp:posOffset>
            </wp:positionV>
            <wp:extent cx="789284" cy="588613"/>
            <wp:effectExtent l="0" t="0" r="0" b="2540"/>
            <wp:wrapNone/>
            <wp:docPr id="4" name="Picture 4" descr="C:\Users\Natalie Schwab\AppData\Local\Microsoft\Windows\INetCache\Content.Word\TI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TIS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284" cy="58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2CCAE04A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77777777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0491974E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50079242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F15469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E13A6">
        <w:rPr>
          <w:rFonts w:ascii="Franklin Gothic Demi" w:eastAsia="Franklin Gothic Demi" w:hAnsi="Franklin Gothic Demi" w:cs="Franklin Gothic Demi"/>
          <w:sz w:val="60"/>
          <w:szCs w:val="60"/>
        </w:rPr>
        <w:t>Q2</w:t>
      </w:r>
      <w:r w:rsidR="005B2F8B">
        <w:rPr>
          <w:rFonts w:ascii="Franklin Gothic Demi" w:eastAsia="Franklin Gothic Demi" w:hAnsi="Franklin Gothic Demi" w:cs="Franklin Gothic Demi"/>
          <w:sz w:val="60"/>
          <w:szCs w:val="60"/>
        </w:rPr>
        <w:t xml:space="preserve"> Essentials</w:t>
      </w:r>
      <w:r w:rsidR="007562E5">
        <w:rPr>
          <w:rFonts w:ascii="Franklin Gothic Demi" w:eastAsia="Franklin Gothic Demi" w:hAnsi="Franklin Gothic Demi" w:cs="Franklin Gothic Demi"/>
          <w:sz w:val="60"/>
          <w:szCs w:val="60"/>
        </w:rPr>
        <w:t xml:space="preserve"> Training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25EC85DB" w14:textId="07D7E82A" w:rsidR="008F7DBA" w:rsidRPr="00DA663F" w:rsidRDefault="00F15469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>
        <w:rPr>
          <w:b/>
          <w:spacing w:val="-9"/>
          <w:sz w:val="30"/>
          <w:szCs w:val="30"/>
        </w:rPr>
        <w:t>Specification for Supply Organizations</w:t>
      </w:r>
      <w:r w:rsidR="000831C8">
        <w:rPr>
          <w:b/>
          <w:spacing w:val="-9"/>
          <w:sz w:val="30"/>
          <w:szCs w:val="30"/>
        </w:rPr>
        <w:t xml:space="preserve"> </w:t>
      </w:r>
    </w:p>
    <w:p w14:paraId="7DD7E431" w14:textId="319C6178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D97D9F">
        <w:rPr>
          <w:spacing w:val="-9"/>
          <w:sz w:val="28"/>
          <w:szCs w:val="28"/>
        </w:rPr>
        <w:t>s</w:t>
      </w:r>
      <w:r w:rsidR="00A10835">
        <w:rPr>
          <w:spacing w:val="-9"/>
          <w:sz w:val="28"/>
          <w:szCs w:val="28"/>
        </w:rPr>
        <w:t xml:space="preserve"> in partnership with Trinidad Inspection Services 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F57088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  <w:r w:rsidR="00296017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 xml:space="preserve"> – </w:t>
      </w:r>
      <w:r w:rsidR="00296017" w:rsidRPr="00296017">
        <w:rPr>
          <w:rFonts w:ascii="Franklin Gothic Demi" w:eastAsia="Franklin Gothic Demi" w:hAnsi="Franklin Gothic Demi" w:cs="Franklin Gothic Demi"/>
          <w:color w:val="C00000"/>
          <w:spacing w:val="-9"/>
          <w:sz w:val="36"/>
          <w:szCs w:val="36"/>
        </w:rPr>
        <w:t>Introductory Rate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5DAC8FEE" w:rsidR="006C5D2D" w:rsidRDefault="00A10835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32929B3D">
                <wp:simplePos x="0" y="0"/>
                <wp:positionH relativeFrom="page">
                  <wp:posOffset>4231005</wp:posOffset>
                </wp:positionH>
                <wp:positionV relativeFrom="paragraph">
                  <wp:posOffset>980440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EF659C" id="Group 3" o:spid="_x0000_s1026" style="position:absolute;margin-left:333.15pt;margin-top:77.2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1AB161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9DF83A2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6F53281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6FAFB5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00922ECC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2D8FCF42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6D632C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3ABE1BB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012576B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D045AD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094D07AB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2830DB20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EDDA77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26FD01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2C69C0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909CAD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33BBB3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E465A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623028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550B57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49652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0549CE7E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97D9F">
        <w:rPr>
          <w:rFonts w:ascii="Franklin Gothic Demi" w:hAnsi="Franklin Gothic Demi"/>
          <w:sz w:val="16"/>
          <w:szCs w:val="16"/>
        </w:rPr>
        <w:t>3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- </w:t>
      </w:r>
      <w:r w:rsidR="00024A0C">
        <w:rPr>
          <w:rFonts w:ascii="Franklin Gothic Demi" w:hAnsi="Franklin Gothic Demi"/>
          <w:sz w:val="16"/>
          <w:szCs w:val="16"/>
        </w:rPr>
        <w:t>API</w:t>
      </w:r>
      <w:r w:rsidR="005D72C0">
        <w:rPr>
          <w:rFonts w:ascii="Franklin Gothic Demi" w:hAnsi="Franklin Gothic Demi"/>
          <w:sz w:val="16"/>
          <w:szCs w:val="16"/>
        </w:rPr>
        <w:t xml:space="preserve"> Q</w:t>
      </w:r>
      <w:r w:rsidR="008E13A6">
        <w:rPr>
          <w:rFonts w:ascii="Franklin Gothic Demi" w:hAnsi="Franklin Gothic Demi"/>
          <w:sz w:val="16"/>
          <w:szCs w:val="16"/>
        </w:rPr>
        <w:t>2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>
        <w:rPr>
          <w:rFonts w:ascii="Franklin Gothic Demi" w:hAnsi="Franklin Gothic Demi"/>
          <w:sz w:val="16"/>
          <w:szCs w:val="16"/>
        </w:rPr>
        <w:t>Essentials</w:t>
      </w:r>
    </w:p>
    <w:p w14:paraId="5061CBD5" w14:textId="162E9624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9F4F47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1</w:t>
      </w:r>
      <w:r w:rsidR="00C47565"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995</w:t>
      </w:r>
      <w:r w:rsidRPr="0037251F">
        <w:rPr>
          <w:rFonts w:ascii="Franklin Gothic Book" w:eastAsia="Franklin Gothic Book" w:hAnsi="Franklin Gothic Book"/>
          <w:b/>
          <w:strike/>
          <w:sz w:val="16"/>
          <w:szCs w:val="16"/>
        </w:rPr>
        <w:t>.00</w:t>
      </w:r>
      <w:r w:rsidR="0037251F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37251F" w:rsidRPr="0037251F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F57088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595</w:t>
      </w:r>
      <w:r w:rsidR="00A10835">
        <w:rPr>
          <w:rFonts w:ascii="Franklin Gothic Book" w:eastAsia="Franklin Gothic Book" w:hAnsi="Franklin Gothic Book"/>
          <w:b/>
          <w:color w:val="C00000"/>
          <w:sz w:val="16"/>
          <w:szCs w:val="16"/>
        </w:rPr>
        <w:t xml:space="preserve"> USD </w:t>
      </w:r>
    </w:p>
    <w:p w14:paraId="19B97C03" w14:textId="7BD731F6" w:rsidR="001E5CE8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7D2E8913" w:rsidR="001E5CE8" w:rsidRPr="00D97D9F" w:rsidRDefault="00D97D9F" w:rsidP="00A10835">
      <w:pPr>
        <w:spacing w:line="173" w:lineRule="exact"/>
        <w:rPr>
          <w:rFonts w:cs="Franklin Gothic Book"/>
          <w:color w:val="FF0000"/>
        </w:rPr>
      </w:pPr>
      <w:r w:rsidRPr="00D97D9F">
        <w:rPr>
          <w:rFonts w:ascii="Franklin Gothic Book" w:hAnsi="Franklin Gothic Book" w:cs="FranklinGothicBook"/>
          <w:color w:val="FF0000"/>
          <w:sz w:val="16"/>
          <w:szCs w:val="16"/>
        </w:rPr>
        <w:t>*Additional fee: $75 for Registered Professional Network (RPN) credentials and wallet card</w:t>
      </w: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B2F95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18ECF4B7" w14:textId="77777777" w:rsidR="00DA615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36342439" w14:textId="426A309D" w:rsidR="00DA6156" w:rsidRDefault="004E5C38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AF4F6B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B1D7AAE" w14:textId="19F5ED1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6791D192" w:rsidR="00024A0C" w:rsidRDefault="004E5C3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, Trinidad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(</w:t>
      </w:r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July 10-12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6EEA9C67" w14:textId="3BB4F9F6" w:rsidR="008E13A6" w:rsidRDefault="004E5C38" w:rsidP="008E13A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95551813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E13A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proofErr w:type="spellStart"/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Marabella</w:t>
      </w:r>
      <w:proofErr w:type="spellEnd"/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, Trinidad (Nov 6-8)</w:t>
      </w:r>
    </w:p>
    <w:p w14:paraId="6021B870" w14:textId="61CAC07F" w:rsidR="008E13A6" w:rsidRDefault="008E13A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57C40DA2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3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A10835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1083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="001304A6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the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77777777" w:rsidR="005453B9" w:rsidRPr="005453B9" w:rsidRDefault="005453B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4A49E9EA" w14:textId="04B09E35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required </w:t>
      </w:r>
      <w:r w:rsidR="00A10835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a</w:t>
      </w:r>
      <w:r w:rsidR="008E13A6">
        <w:rPr>
          <w:rFonts w:ascii="Franklin Gothic Book" w:hAnsi="Franklin Gothic Book" w:cs="FranklinGothicBook"/>
          <w:color w:val="000000"/>
          <w:sz w:val="16"/>
          <w:szCs w:val="16"/>
        </w:rPr>
        <w:t>re eligible to attend the API Q2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Technical Application for Lead Auditor course.  Please visit </w:t>
      </w:r>
      <w:hyperlink r:id="rId13" w:history="1">
        <w:r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FC421" w14:textId="670C8258" w:rsidR="00826E1C" w:rsidRDefault="00826E1C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5F14C93" w14:textId="6A5AEE8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D7D219C" w14:textId="7D4D9675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49210C0" w14:textId="12994E2D" w:rsidR="00D97D9F" w:rsidRDefault="00D97D9F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58BF36" w14:textId="4DAC2A32" w:rsidR="00D97D9F" w:rsidRDefault="00D97D9F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0DBA71D" w14:textId="77777777" w:rsidR="00D97D9F" w:rsidRDefault="00D97D9F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AF24CAE" w14:textId="1789DB5E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EB16BBC" w14:textId="7F400624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6388126" w14:textId="34CAC6AC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23487CE" w14:textId="1531EEFD" w:rsidR="00A10835" w:rsidRDefault="00A1083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0A339822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1583003B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7EFDBB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67BEC59E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1EEDA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80A427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13871F76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D97D9F" w:rsidRPr="00D97D9F">
        <w:t xml:space="preserve"> </w:t>
      </w:r>
      <w:r w:rsidR="00D97D9F">
        <w:t xml:space="preserve">CVD: </w:t>
      </w:r>
      <w:sdt>
        <w:sdtPr>
          <w:id w:val="-1830752741"/>
          <w:placeholder>
            <w:docPart w:val="43CE5A44EFC64B8E81559AFD25EA3183"/>
          </w:placeholder>
          <w:showingPlcHdr/>
          <w:text/>
        </w:sdtPr>
        <w:sdtContent>
          <w:r w:rsidR="00D97D9F" w:rsidRPr="00F7242B">
            <w:rPr>
              <w:color w:val="BFBFBF" w:themeColor="background1" w:themeShade="BF"/>
            </w:rPr>
            <w:t>Security Code</w:t>
          </w:r>
        </w:sdtContent>
      </w:sdt>
    </w:p>
    <w:p w14:paraId="4B48D577" w14:textId="31985C66" w:rsidR="00166EF0" w:rsidRPr="00166EF0" w:rsidRDefault="00A10835" w:rsidP="00166EF0">
      <w:pPr>
        <w:pStyle w:val="BodyText"/>
        <w:spacing w:before="14"/>
        <w:ind w:left="90"/>
        <w:rPr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6DA5E99E">
                <wp:simplePos x="0" y="0"/>
                <wp:positionH relativeFrom="page">
                  <wp:posOffset>4218305</wp:posOffset>
                </wp:positionH>
                <wp:positionV relativeFrom="paragraph">
                  <wp:posOffset>444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717A3" id="Group 7" o:spid="_x0000_s1026" style="position:absolute;margin-left:332.15pt;margin-top:.3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166EF0" w:rsidRPr="00166EF0">
        <w:rPr>
          <w:i/>
        </w:rPr>
        <w:t>There will be a convenience fee of 2</w:t>
      </w:r>
      <w:r w:rsidR="00D97D9F">
        <w:rPr>
          <w:i/>
        </w:rPr>
        <w:t>.5</w:t>
      </w:r>
      <w:r w:rsidR="00166EF0" w:rsidRPr="00166EF0">
        <w:rPr>
          <w:i/>
        </w:rPr>
        <w:t xml:space="preserve">% for each credit card payment. </w:t>
      </w:r>
    </w:p>
    <w:p w14:paraId="50F844B1" w14:textId="77777777" w:rsidR="00166EF0" w:rsidRDefault="00166EF0">
      <w:pPr>
        <w:pStyle w:val="Heading2"/>
      </w:pPr>
    </w:p>
    <w:p w14:paraId="69862845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2F311932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D97D9F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3801C86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97D9F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7050B1FB" w14:textId="28F3D5C7" w:rsidR="008E43AD" w:rsidRPr="007B3B43" w:rsidRDefault="005C3A0B" w:rsidP="001D0D09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b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1D0D09">
        <w:rPr>
          <w:rFonts w:ascii="Franklin Gothic Book" w:eastAsia="Franklin Gothic Book" w:hAnsi="Franklin Gothic Book" w:cs="Franklin Gothic Book"/>
          <w:i/>
          <w:sz w:val="16"/>
          <w:szCs w:val="16"/>
        </w:rPr>
        <w:t>emailin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info@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2"/>
          <w:sz w:val="16"/>
          <w:szCs w:val="16"/>
          <w:u w:val="single" w:color="0000FF"/>
        </w:rPr>
        <w:t>w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llampag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-1"/>
          <w:sz w:val="16"/>
          <w:szCs w:val="16"/>
          <w:u w:val="single" w:color="0000FF"/>
        </w:rPr>
        <w:t>.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c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  <w:u w:val="single" w:color="0000FF"/>
        </w:rPr>
        <w:t>o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pacing w:val="1"/>
          <w:sz w:val="16"/>
          <w:szCs w:val="16"/>
          <w:u w:val="single" w:color="0000FF"/>
        </w:rPr>
        <w:t>m</w:t>
      </w:r>
      <w:r w:rsidR="001D0D09" w:rsidRPr="001D0D09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</w:t>
      </w:r>
      <w:r w:rsidR="001D0D09" w:rsidRPr="001D0D09">
        <w:rPr>
          <w:rFonts w:ascii="Franklin Gothic Book" w:eastAsia="Franklin Gothic Book" w:hAnsi="Franklin Gothic Book" w:cs="Franklin Gothic Book"/>
          <w:sz w:val="16"/>
          <w:szCs w:val="16"/>
        </w:rPr>
        <w:t>or TISL at (868)223-3110/3111</w:t>
      </w:r>
      <w:r w:rsidR="001D0D09" w:rsidRPr="001D0D09">
        <w:rPr>
          <w:rFonts w:ascii="Franklin Gothic Book" w:eastAsia="Franklin Gothic Book" w:hAnsi="Franklin Gothic Book" w:cs="Franklin Gothic Book"/>
          <w:spacing w:val="31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D97D9F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D97D9F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D97D9F" w:rsidRPr="004C7434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D97D9F" w:rsidRPr="004C7434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D97D9F" w:rsidRPr="004C7434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642D2D2F" w:rsidR="006E486D" w:rsidRPr="00DA663F" w:rsidRDefault="00A10835" w:rsidP="006E486D">
      <w:pPr>
        <w:pStyle w:val="Heading2"/>
      </w:pPr>
      <w:r>
        <w:t>Training Location</w:t>
      </w:r>
    </w:p>
    <w:p w14:paraId="1F09C996" w14:textId="17C08FE7" w:rsidR="006E486D" w:rsidRDefault="00A10835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223 Union Road</w:t>
      </w:r>
    </w:p>
    <w:p w14:paraId="515D575A" w14:textId="7FA82AA5" w:rsidR="00A10835" w:rsidRPr="002E402E" w:rsidRDefault="00A10835" w:rsidP="00A10835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>
        <w:rPr>
          <w:rFonts w:ascii="Franklin Gothic Book" w:eastAsia="Franklin Gothic Book" w:hAnsi="Franklin Gothic Book"/>
          <w:sz w:val="16"/>
          <w:szCs w:val="16"/>
        </w:rPr>
        <w:t>Marabella, Trinidad, West Indies</w:t>
      </w:r>
    </w:p>
    <w:p w14:paraId="65B0E451" w14:textId="77777777" w:rsidR="00D97D9F" w:rsidRDefault="00D97D9F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558739B6" w14:textId="2D5D0C62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77777777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**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2EE28F" w14:textId="77777777" w:rsidR="004E5C38" w:rsidRDefault="004E5C38" w:rsidP="008F7DBA">
      <w:r>
        <w:separator/>
      </w:r>
    </w:p>
  </w:endnote>
  <w:endnote w:type="continuationSeparator" w:id="0">
    <w:p w14:paraId="54E10A6D" w14:textId="77777777" w:rsidR="004E5C38" w:rsidRDefault="004E5C38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B718C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2AD9741F">
              <wp:simplePos x="0" y="0"/>
              <wp:positionH relativeFrom="page">
                <wp:posOffset>784860</wp:posOffset>
              </wp:positionH>
              <wp:positionV relativeFrom="page">
                <wp:posOffset>9624060</wp:posOffset>
              </wp:positionV>
              <wp:extent cx="2080260" cy="137160"/>
              <wp:effectExtent l="0" t="0" r="15240" b="15240"/>
              <wp:wrapTight wrapText="bothSides">
                <wp:wrapPolygon edited="0">
                  <wp:start x="0" y="0"/>
                  <wp:lineTo x="0" y="21000"/>
                  <wp:lineTo x="21560" y="21000"/>
                  <wp:lineTo x="21560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0260" cy="137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569A4B4A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</w:t>
                          </w:r>
                          <w:r w:rsidR="00D97D9F">
                            <w:rPr>
                              <w:rFonts w:ascii="FranklinGotITC-Book" w:hAnsi="FranklinGotITC-Book"/>
                              <w:sz w:val="14"/>
                            </w:rPr>
                            <w:t>wollamgroups</w:t>
                          </w:r>
                          <w:r w:rsidR="009B0A30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8pt;margin-top:757.8pt;width:163.8pt;height:1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" filled="f" stroked="f">
              <v:textbox inset="0,0,0,0">
                <w:txbxContent>
                  <w:p w14:paraId="191DA22F" w14:textId="569A4B4A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</w:t>
                    </w:r>
                    <w:r w:rsidR="00D97D9F">
                      <w:rPr>
                        <w:rFonts w:ascii="FranklinGotITC-Book" w:hAnsi="FranklinGotITC-Book"/>
                        <w:sz w:val="14"/>
                      </w:rPr>
                      <w:t>wollamgroups</w:t>
                    </w:r>
                    <w:r w:rsidR="009B0A30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80BB923" wp14:editId="44CA1F4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4ADC21" w14:textId="77777777" w:rsidR="004E5C38" w:rsidRDefault="004E5C38" w:rsidP="008F7DBA">
      <w:r>
        <w:separator/>
      </w:r>
    </w:p>
  </w:footnote>
  <w:footnote w:type="continuationSeparator" w:id="0">
    <w:p w14:paraId="784BF077" w14:textId="77777777" w:rsidR="004E5C38" w:rsidRDefault="004E5C38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p3CzXwKr8m+Ql/MNML11BhDIM4YolGsPiAs8ek1o26lM9Ih7VtaBTwKFSxWjEQHiQRHuLTOv3vdMVVvKN//K9g==" w:salt="D1oWn9yy82r1Ns78wktg/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qgUAHvzgPiwAAAA="/>
  </w:docVars>
  <w:rsids>
    <w:rsidRoot w:val="006C5D2D"/>
    <w:rsid w:val="00024A0C"/>
    <w:rsid w:val="00030750"/>
    <w:rsid w:val="00043985"/>
    <w:rsid w:val="000831C8"/>
    <w:rsid w:val="000A54E1"/>
    <w:rsid w:val="000F3B99"/>
    <w:rsid w:val="000F4071"/>
    <w:rsid w:val="0010054E"/>
    <w:rsid w:val="001045BF"/>
    <w:rsid w:val="001304A6"/>
    <w:rsid w:val="00131489"/>
    <w:rsid w:val="0015469F"/>
    <w:rsid w:val="001576F6"/>
    <w:rsid w:val="00166EF0"/>
    <w:rsid w:val="001677C2"/>
    <w:rsid w:val="00182CB8"/>
    <w:rsid w:val="001D0D09"/>
    <w:rsid w:val="001E4AD6"/>
    <w:rsid w:val="001E5CE8"/>
    <w:rsid w:val="00212B1A"/>
    <w:rsid w:val="002341D2"/>
    <w:rsid w:val="00255657"/>
    <w:rsid w:val="002719E4"/>
    <w:rsid w:val="0027314F"/>
    <w:rsid w:val="00281223"/>
    <w:rsid w:val="00296017"/>
    <w:rsid w:val="002A565F"/>
    <w:rsid w:val="002A692E"/>
    <w:rsid w:val="002B35C3"/>
    <w:rsid w:val="002E402E"/>
    <w:rsid w:val="0035283F"/>
    <w:rsid w:val="0037251F"/>
    <w:rsid w:val="00374679"/>
    <w:rsid w:val="003816B6"/>
    <w:rsid w:val="00385786"/>
    <w:rsid w:val="003B2506"/>
    <w:rsid w:val="003F1893"/>
    <w:rsid w:val="00406B3B"/>
    <w:rsid w:val="0047524C"/>
    <w:rsid w:val="004962B6"/>
    <w:rsid w:val="004E5C38"/>
    <w:rsid w:val="00511010"/>
    <w:rsid w:val="005453B9"/>
    <w:rsid w:val="00575413"/>
    <w:rsid w:val="005B2F8B"/>
    <w:rsid w:val="005C2AEE"/>
    <w:rsid w:val="005C3A0B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D77B8"/>
    <w:rsid w:val="006E486D"/>
    <w:rsid w:val="0071511B"/>
    <w:rsid w:val="00727D35"/>
    <w:rsid w:val="00731BA3"/>
    <w:rsid w:val="00734FA3"/>
    <w:rsid w:val="007562E5"/>
    <w:rsid w:val="00765AE9"/>
    <w:rsid w:val="00773113"/>
    <w:rsid w:val="007A02B9"/>
    <w:rsid w:val="007A0BE1"/>
    <w:rsid w:val="007A6DBA"/>
    <w:rsid w:val="007B78FD"/>
    <w:rsid w:val="007C224C"/>
    <w:rsid w:val="007E682E"/>
    <w:rsid w:val="00826E1C"/>
    <w:rsid w:val="0088279E"/>
    <w:rsid w:val="00887B0D"/>
    <w:rsid w:val="008E13A6"/>
    <w:rsid w:val="008E43AD"/>
    <w:rsid w:val="008F5E5D"/>
    <w:rsid w:val="008F7DBA"/>
    <w:rsid w:val="0090767A"/>
    <w:rsid w:val="009139E8"/>
    <w:rsid w:val="00915797"/>
    <w:rsid w:val="009B0A30"/>
    <w:rsid w:val="009F0AB8"/>
    <w:rsid w:val="009F4F47"/>
    <w:rsid w:val="009F7DCD"/>
    <w:rsid w:val="00A10835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C47565"/>
    <w:rsid w:val="00C91AC4"/>
    <w:rsid w:val="00CA2BA3"/>
    <w:rsid w:val="00CA47D1"/>
    <w:rsid w:val="00CC24F4"/>
    <w:rsid w:val="00CD093A"/>
    <w:rsid w:val="00CE56C0"/>
    <w:rsid w:val="00D01210"/>
    <w:rsid w:val="00D237AA"/>
    <w:rsid w:val="00D35757"/>
    <w:rsid w:val="00D56058"/>
    <w:rsid w:val="00D71BDB"/>
    <w:rsid w:val="00D728A5"/>
    <w:rsid w:val="00D97D9F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94679"/>
    <w:rsid w:val="00ED37DE"/>
    <w:rsid w:val="00EF0EF2"/>
    <w:rsid w:val="00F15469"/>
    <w:rsid w:val="00F50EDC"/>
    <w:rsid w:val="00F57088"/>
    <w:rsid w:val="00F7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1D0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BD6F3A" w:rsidP="00BD6F3A">
          <w:pPr>
            <w:pStyle w:val="45126515C3BC4FE78D95397D101534A527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BD6F3A" w:rsidP="00BD6F3A">
          <w:pPr>
            <w:pStyle w:val="DEF4866AE1704AD098DA7A428E0EC3ED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BD6F3A" w:rsidP="00BD6F3A">
          <w:pPr>
            <w:pStyle w:val="D016FEE4B9FD47519FB617BB097E1E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BD6F3A" w:rsidP="00BD6F3A">
          <w:pPr>
            <w:pStyle w:val="7953B9D84D10411DA68D808978540E46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BD6F3A" w:rsidP="00BD6F3A">
          <w:pPr>
            <w:pStyle w:val="F8231E4653B54344AE18182DFD44CFAF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BD6F3A" w:rsidP="00BD6F3A">
          <w:pPr>
            <w:pStyle w:val="4FAFF33E1925470B953B817220F016B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BD6F3A" w:rsidP="00BD6F3A">
          <w:pPr>
            <w:pStyle w:val="4685C285B4464497B5CEDB005F5F897E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BD6F3A" w:rsidP="00BD6F3A">
          <w:pPr>
            <w:pStyle w:val="BC66D44D0AF94948A098FAC8F0F5C3A9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BD6F3A" w:rsidP="00BD6F3A">
          <w:pPr>
            <w:pStyle w:val="FC240EA5F8FB461B906337DB7582F16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BD6F3A" w:rsidP="00BD6F3A">
          <w:pPr>
            <w:pStyle w:val="5616E6973F4343F0A28B62A27B282D2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BD6F3A" w:rsidP="00BD6F3A">
          <w:pPr>
            <w:pStyle w:val="0D9AE8EB6F014F94955FC51C58B4B67C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BD6F3A" w:rsidP="00BD6F3A">
          <w:pPr>
            <w:pStyle w:val="BCD92D552BB349E5A2A1D841A8FBBCA8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BD6F3A" w:rsidP="00BD6F3A">
          <w:pPr>
            <w:pStyle w:val="C0812576DCEC42979337EF87ACF908A1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BD6F3A" w:rsidP="00BD6F3A">
          <w:pPr>
            <w:pStyle w:val="B8DCF147021B4E7EA1C4156A43AA4C90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BD6F3A" w:rsidP="00BD6F3A">
          <w:pPr>
            <w:pStyle w:val="85B824B847C646E1BDFC3D214F1CE5E726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BD6F3A" w:rsidP="00BD6F3A">
          <w:pPr>
            <w:pStyle w:val="694F21F78D754EB7AD355BD7C810A03723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43CE5A44EFC64B8E81559AFD25EA3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EFD42-AAFE-401E-813D-CF0EBC715DC6}"/>
      </w:docPartPr>
      <w:docPartBody>
        <w:p w:rsidR="00000000" w:rsidRDefault="00D45E04" w:rsidP="00D45E04">
          <w:pPr>
            <w:pStyle w:val="43CE5A44EFC64B8E81559AFD25EA3183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7734B"/>
    <w:rsid w:val="000D238C"/>
    <w:rsid w:val="000E2D20"/>
    <w:rsid w:val="0010313D"/>
    <w:rsid w:val="001C5AAE"/>
    <w:rsid w:val="002D3B37"/>
    <w:rsid w:val="00361352"/>
    <w:rsid w:val="00374323"/>
    <w:rsid w:val="003F3D80"/>
    <w:rsid w:val="004C2BF1"/>
    <w:rsid w:val="004C6D21"/>
    <w:rsid w:val="004C7441"/>
    <w:rsid w:val="004D2F04"/>
    <w:rsid w:val="004D68E9"/>
    <w:rsid w:val="0054165F"/>
    <w:rsid w:val="005D3166"/>
    <w:rsid w:val="00622416"/>
    <w:rsid w:val="006B753E"/>
    <w:rsid w:val="006F4B8D"/>
    <w:rsid w:val="00741840"/>
    <w:rsid w:val="00816E3D"/>
    <w:rsid w:val="008638AB"/>
    <w:rsid w:val="008C02C2"/>
    <w:rsid w:val="0095719D"/>
    <w:rsid w:val="00A753FF"/>
    <w:rsid w:val="00A976D3"/>
    <w:rsid w:val="00BD6F3A"/>
    <w:rsid w:val="00C46B9C"/>
    <w:rsid w:val="00C74067"/>
    <w:rsid w:val="00C867E2"/>
    <w:rsid w:val="00C87658"/>
    <w:rsid w:val="00D01F7C"/>
    <w:rsid w:val="00D45E04"/>
    <w:rsid w:val="00D56DFF"/>
    <w:rsid w:val="00E8333E"/>
    <w:rsid w:val="00F563CD"/>
    <w:rsid w:val="00F745C7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6F3A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3CE5A44EFC64B8E81559AFD25EA3183">
    <w:name w:val="43CE5A44EFC64B8E81559AFD25EA3183"/>
    <w:rsid w:val="00D45E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BD653E-8F85-44A4-B616-2226D935F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6</cp:revision>
  <dcterms:created xsi:type="dcterms:W3CDTF">2017-03-24T19:42:00Z</dcterms:created>
  <dcterms:modified xsi:type="dcterms:W3CDTF">2017-06-22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